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47003" w14:textId="68F2C30B" w:rsidR="00B365BB" w:rsidRDefault="00AB0558" w:rsidP="00AB0558">
      <w:pPr>
        <w:rPr>
          <w:noProof/>
        </w:rPr>
      </w:pPr>
      <w:bookmarkStart w:id="0" w:name="_GoBack"/>
      <w:bookmarkEnd w:id="0"/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524EE738" wp14:editId="5CD0E125">
            <wp:extent cx="8586134" cy="6871256"/>
            <wp:effectExtent l="0" t="0" r="571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7048" cy="689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65BB" w:rsidSect="00AB0558">
      <w:pgSz w:w="15840" w:h="12240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LIwMQNSFoYGZko6SsGpxcWZ+XkgBUa1AI3ZirUsAAAA"/>
  </w:docVars>
  <w:rsids>
    <w:rsidRoot w:val="00AB0558"/>
    <w:rsid w:val="00057CF0"/>
    <w:rsid w:val="00082B15"/>
    <w:rsid w:val="004E7911"/>
    <w:rsid w:val="00AB0558"/>
    <w:rsid w:val="00B36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86666"/>
  <w15:chartTrackingRefBased/>
  <w15:docId w15:val="{DA60506C-2A5E-47CC-8606-2D1F6FA94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illiams</dc:creator>
  <cp:keywords/>
  <dc:description/>
  <cp:lastModifiedBy>Jenny Williams</cp:lastModifiedBy>
  <cp:revision>2</cp:revision>
  <dcterms:created xsi:type="dcterms:W3CDTF">2020-02-27T07:23:00Z</dcterms:created>
  <dcterms:modified xsi:type="dcterms:W3CDTF">2020-02-27T07:23:00Z</dcterms:modified>
</cp:coreProperties>
</file>